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74310a582b6f7b61c5fe1024b73caf51d8b7ae6"/>
    <w:p>
      <w:pPr>
        <w:pStyle w:val="Heading2"/>
      </w:pPr>
      <w:r>
        <w:t xml:space="preserve">1 Відкриті дані: вільний доступ vs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для 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, про яку скажемо нижче, є найвідомішим прикладом рекомендацій щодо такої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0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p>
      <w:pPr>
        <w:pStyle w:val="FirstParagraph"/>
      </w:pPr>
      <w:r>
        <w:t xml:space="preserve">Цей гарний інтерактивний граф з Linked Open Data Cloud</w:t>
      </w:r>
    </w:p>
    <w:p>
      <w:pPr>
        <w:pStyle w:val="BodyText"/>
      </w:pPr>
      <w:r>
        <w:t xml:space="preserve">Зв’язані дані (переклад терміну Linked Data, який дещо губить контекст оскільки будь-які інші зміни неможливі без</w:t>
      </w:r>
    </w:p>
    <w:bookmarkStart w:id="29" w:name="а.-5-star-linked"/>
    <w:p>
      <w:pPr>
        <w:pStyle w:val="Heading3"/>
      </w:pPr>
      <w:r>
        <w:t xml:space="preserve">2.1 а. 5-Star Linked</w:t>
      </w:r>
    </w:p>
    <w:bookmarkEnd w:id="29"/>
    <w:bookmarkEnd w:id="30"/>
    <w:bookmarkStart w:id="31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13T18:07:53Z</dcterms:created>
  <dcterms:modified xsi:type="dcterms:W3CDTF">2024-11-13T18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13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